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0CBC36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>Ashley and Diane carry out an experiment to crack some liquid paraffin.</w:t>
      </w:r>
    </w:p>
    <w:p w14:paraId="009D3345" w14:textId="77777777" w:rsidR="00411471" w:rsidRDefault="00411471" w:rsidP="003736E8">
      <w:pPr>
        <w:pStyle w:val="Questioncontext"/>
      </w:pPr>
      <w:r>
        <w:t>Liquid paraffin is a mixture of straight chain alkane hydrocarbons containing between 5 and 15 carbon atoms in each molecule.</w:t>
      </w:r>
    </w:p>
    <w:p w14:paraId="29C494C4" w14:textId="44619ED7" w:rsidR="00411471" w:rsidRDefault="00411471" w:rsidP="003736E8">
      <w:pPr>
        <w:pStyle w:val="Questioncontext"/>
      </w:pPr>
    </w:p>
    <w:p w14:paraId="758BED9B" w14:textId="0A92B4F6" w:rsidR="00411471" w:rsidRDefault="00411471" w:rsidP="003736E8">
      <w:pPr>
        <w:pStyle w:val="Questioncontext"/>
      </w:pPr>
      <w:r>
        <w:t>Their equipment is shown below.</w:t>
      </w:r>
    </w:p>
    <w:p w14:paraId="4CE5E546" w14:textId="5EEA31C0" w:rsidR="00A46E47" w:rsidRDefault="00A46E47" w:rsidP="00411471">
      <w:pPr>
        <w:rPr>
          <w:noProof/>
        </w:rPr>
      </w:pPr>
    </w:p>
    <w:p w14:paraId="142746D0" w14:textId="13B4E653" w:rsidR="00411471" w:rsidRDefault="00A46E47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0AEFF3" wp14:editId="6F4171E1">
                <wp:simplePos x="0" y="0"/>
                <wp:positionH relativeFrom="margin">
                  <wp:posOffset>5234940</wp:posOffset>
                </wp:positionH>
                <wp:positionV relativeFrom="paragraph">
                  <wp:posOffset>186690</wp:posOffset>
                </wp:positionV>
                <wp:extent cx="1009650" cy="49530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84C1" w14:textId="4F251705" w:rsidR="00411471" w:rsidRPr="003736E8" w:rsidRDefault="003736E8" w:rsidP="00411471">
                            <w:pPr>
                              <w:rPr>
                                <w:rStyle w:val="AnswertextChar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Product gas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E0AEF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2.2pt;margin-top:14.7pt;width:79.5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">
                <v:textbox>
                  <w:txbxContent>
                    <w:p w14:paraId="22D084C1" w14:textId="4F251705" w:rsidR="00411471" w:rsidRPr="003736E8" w:rsidRDefault="003736E8" w:rsidP="00411471">
                      <w:pPr>
                        <w:rPr>
                          <w:rStyle w:val="AnswertextChar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Product gas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C402383" wp14:editId="167E1F54">
                <wp:simplePos x="0" y="0"/>
                <wp:positionH relativeFrom="column">
                  <wp:posOffset>698513</wp:posOffset>
                </wp:positionH>
                <wp:positionV relativeFrom="paragraph">
                  <wp:posOffset>17459</wp:posOffset>
                </wp:positionV>
                <wp:extent cx="1476375" cy="44767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E3CD5" w14:textId="77B6AE3E" w:rsidR="00411471" w:rsidRPr="00B423BC" w:rsidRDefault="003736E8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Catalyst or broken pot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402383" id="_x0000_s1027" type="#_x0000_t202" style="position:absolute;margin-left:55pt;margin-top:1.35pt;width:116.25pt;height:35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">
                <v:textbox>
                  <w:txbxContent>
                    <w:p w14:paraId="462E3CD5" w14:textId="77B6AE3E" w:rsidR="00411471" w:rsidRPr="00B423BC" w:rsidRDefault="003736E8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Catalyst or broken pot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F5B1F38" w14:textId="1DF4AFD5" w:rsidR="00F4650F" w:rsidRDefault="00CE5127" w:rsidP="00411471">
      <w:pPr>
        <w:rPr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1707392" behindDoc="1" locked="0" layoutInCell="1" allowOverlap="1" wp14:anchorId="660AAF33" wp14:editId="632F3E43">
            <wp:simplePos x="0" y="0"/>
            <wp:positionH relativeFrom="margin">
              <wp:posOffset>718185</wp:posOffset>
            </wp:positionH>
            <wp:positionV relativeFrom="paragraph">
              <wp:posOffset>3810</wp:posOffset>
            </wp:positionV>
            <wp:extent cx="5178425" cy="2487930"/>
            <wp:effectExtent l="0" t="0" r="3175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76" t="39272" r="17194" b="20727"/>
                    <a:stretch/>
                  </pic:blipFill>
                  <pic:spPr bwMode="auto">
                    <a:xfrm>
                      <a:off x="0" y="0"/>
                      <a:ext cx="5178425" cy="2487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46038" w14:textId="0108C49A" w:rsidR="00411471" w:rsidRDefault="00411471" w:rsidP="00411471">
      <w:pPr>
        <w:rPr>
          <w:rFonts w:ascii="Arial" w:hAnsi="Arial" w:cs="Arial"/>
        </w:rPr>
      </w:pPr>
    </w:p>
    <w:p w14:paraId="0B7C2933" w14:textId="14B096E7" w:rsidR="00411471" w:rsidRDefault="00411471" w:rsidP="00411471">
      <w:pPr>
        <w:rPr>
          <w:rFonts w:ascii="Arial" w:hAnsi="Arial" w:cs="Arial"/>
        </w:rPr>
      </w:pPr>
    </w:p>
    <w:p w14:paraId="35454FBC" w14:textId="77777777" w:rsidR="00411471" w:rsidRDefault="00411471" w:rsidP="00411471">
      <w:pPr>
        <w:rPr>
          <w:rFonts w:ascii="Arial" w:hAnsi="Arial" w:cs="Arial"/>
        </w:rPr>
      </w:pPr>
    </w:p>
    <w:p w14:paraId="3F10C0B4" w14:textId="5860CA62" w:rsidR="00411471" w:rsidRDefault="00A46E47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4853DAD" wp14:editId="64853004">
                <wp:simplePos x="0" y="0"/>
                <wp:positionH relativeFrom="column">
                  <wp:posOffset>-66040</wp:posOffset>
                </wp:positionH>
                <wp:positionV relativeFrom="paragraph">
                  <wp:posOffset>36195</wp:posOffset>
                </wp:positionV>
                <wp:extent cx="1362075" cy="6477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D2124" w14:textId="36476F0B" w:rsidR="00411471" w:rsidRPr="00B423BC" w:rsidRDefault="003736E8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3736E8">
                              <w:rPr>
                                <w:rStyle w:val="AnswercontextChar"/>
                                <w:i/>
                                <w:iCs w:val="0"/>
                              </w:rPr>
                              <w:t>Answer:</w:t>
                            </w:r>
                            <w:r w:rsidRPr="003736E8">
                              <w:rPr>
                                <w:rStyle w:val="AnswertextChar"/>
                              </w:rPr>
                              <w:t xml:space="preserve"> </w:t>
                            </w:r>
                            <w:r w:rsidR="00411471" w:rsidRPr="003736E8">
                              <w:rPr>
                                <w:rStyle w:val="AnswertextChar"/>
                              </w:rPr>
                              <w:t>Ceramic wool soaked in paraffin</w:t>
                            </w:r>
                            <w:r>
                              <w:rPr>
                                <w:rStyle w:val="AnswertextCh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853DAD" id="_x0000_s1028" type="#_x0000_t202" style="position:absolute;margin-left:-5.2pt;margin-top:2.85pt;width:107.25pt;height:5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">
                <v:textbox>
                  <w:txbxContent>
                    <w:p w14:paraId="6EED2124" w14:textId="36476F0B" w:rsidR="00411471" w:rsidRPr="00B423BC" w:rsidRDefault="003736E8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3736E8">
                        <w:rPr>
                          <w:rStyle w:val="AnswercontextChar"/>
                          <w:i/>
                          <w:iCs w:val="0"/>
                        </w:rPr>
                        <w:t>Answer:</w:t>
                      </w:r>
                      <w:r w:rsidRPr="003736E8">
                        <w:rPr>
                          <w:rStyle w:val="AnswertextChar"/>
                        </w:rPr>
                        <w:t xml:space="preserve"> </w:t>
                      </w:r>
                      <w:r w:rsidR="00411471" w:rsidRPr="003736E8">
                        <w:rPr>
                          <w:rStyle w:val="AnswertextChar"/>
                        </w:rPr>
                        <w:t>Ceramic wool soaked in paraffin</w:t>
                      </w:r>
                      <w:r>
                        <w:rPr>
                          <w:rStyle w:val="AnswertextCha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BD9854" w14:textId="312AF75F" w:rsidR="00411471" w:rsidRDefault="00411471" w:rsidP="00411471">
      <w:pPr>
        <w:rPr>
          <w:rFonts w:ascii="Arial" w:hAnsi="Arial" w:cs="Arial"/>
        </w:rPr>
      </w:pPr>
    </w:p>
    <w:p w14:paraId="04898751" w14:textId="3B051764" w:rsidR="00411471" w:rsidRDefault="00411471" w:rsidP="00411471">
      <w:pPr>
        <w:rPr>
          <w:rFonts w:ascii="Arial" w:hAnsi="Arial" w:cs="Arial"/>
        </w:rPr>
      </w:pPr>
    </w:p>
    <w:p w14:paraId="2B18D5C4" w14:textId="52AEC3FF" w:rsidR="00411471" w:rsidRDefault="00411471" w:rsidP="00411471">
      <w:pPr>
        <w:rPr>
          <w:rFonts w:ascii="Arial" w:hAnsi="Arial" w:cs="Arial"/>
        </w:rPr>
      </w:pPr>
    </w:p>
    <w:p w14:paraId="72CD8D09" w14:textId="542CA207" w:rsidR="00411471" w:rsidRDefault="00411471" w:rsidP="00411471">
      <w:pPr>
        <w:rPr>
          <w:rFonts w:ascii="Arial" w:hAnsi="Arial" w:cs="Arial"/>
        </w:rPr>
      </w:pPr>
    </w:p>
    <w:p w14:paraId="52A88219" w14:textId="1590B646" w:rsidR="00411471" w:rsidRDefault="00411471" w:rsidP="004C184A">
      <w:pPr>
        <w:pStyle w:val="Question"/>
        <w:numPr>
          <w:ilvl w:val="0"/>
          <w:numId w:val="4"/>
        </w:numPr>
      </w:pPr>
      <w:r>
        <w:t>Label the diagram by filling in the boxes.</w:t>
      </w:r>
    </w:p>
    <w:p w14:paraId="2593EA00" w14:textId="71B606B5" w:rsidR="00411471" w:rsidRPr="00EB1F03" w:rsidRDefault="00411471" w:rsidP="003736E8">
      <w:pPr>
        <w:pStyle w:val="Answertext"/>
      </w:pPr>
      <w:r w:rsidRPr="00EB1F03">
        <w:t>See answers above.</w:t>
      </w:r>
    </w:p>
    <w:p w14:paraId="3684D193" w14:textId="12DD603A" w:rsidR="00411471" w:rsidRDefault="00411471" w:rsidP="00411471">
      <w:pPr>
        <w:pStyle w:val="ListParagraph"/>
        <w:rPr>
          <w:rFonts w:ascii="Arial" w:hAnsi="Arial" w:cs="Arial"/>
        </w:rPr>
      </w:pPr>
    </w:p>
    <w:p w14:paraId="431CD30C" w14:textId="225B4064" w:rsidR="00426B90" w:rsidRDefault="00426B90">
      <w:pPr>
        <w:rPr>
          <w:rFonts w:ascii="Arial" w:hAnsi="Arial" w:cs="Arial"/>
          <w:b/>
          <w:bCs/>
        </w:rPr>
      </w:pPr>
      <w:r>
        <w:br w:type="page"/>
      </w:r>
    </w:p>
    <w:p w14:paraId="2068CA7F" w14:textId="0EB14E7D" w:rsidR="00411471" w:rsidRDefault="00411471" w:rsidP="004C184A">
      <w:pPr>
        <w:pStyle w:val="Question"/>
        <w:numPr>
          <w:ilvl w:val="0"/>
          <w:numId w:val="4"/>
        </w:numPr>
      </w:pPr>
      <w:r>
        <w:lastRenderedPageBreak/>
        <w:t>Which of the following statements are true or false about this experiment?</w:t>
      </w:r>
    </w:p>
    <w:p w14:paraId="6F2D38A9" w14:textId="7EB0AD91" w:rsidR="00411471" w:rsidRDefault="00411471" w:rsidP="00426B90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08209C" w14:paraId="69921D83" w14:textId="77777777" w:rsidTr="00BD7C37">
        <w:trPr>
          <w:trHeight w:val="268"/>
        </w:trPr>
        <w:tc>
          <w:tcPr>
            <w:tcW w:w="7551" w:type="dxa"/>
          </w:tcPr>
          <w:p w14:paraId="23ECE267" w14:textId="0423A4CB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6</w:t>
            </w:r>
            <w:r>
              <w:t>H</w:t>
            </w:r>
            <w:r w:rsidRPr="005B674B">
              <w:rPr>
                <w:vertAlign w:val="subscript"/>
              </w:rPr>
              <w:t>12</w:t>
            </w:r>
            <w:r>
              <w:t xml:space="preserve"> could be present in the liquid            </w:t>
            </w:r>
            <w:r w:rsidR="00CE3E3B">
              <w:t xml:space="preserve">   </w:t>
            </w:r>
            <w:r>
              <w:t>paraffin.</w:t>
            </w:r>
          </w:p>
          <w:p w14:paraId="51B6623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E26E7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B46B39" w14:textId="495E99F5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catalyst is added to increase the rate or speed of reaction</w:t>
            </w:r>
            <w:r>
              <w:br/>
            </w:r>
          </w:p>
          <w:p w14:paraId="2582590D" w14:textId="77777777" w:rsidR="0008209C" w:rsidRPr="00950512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9F1E91" w14:textId="78912894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araffin solidifies during the experiment.</w:t>
            </w:r>
          </w:p>
          <w:p w14:paraId="37646829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FCAB50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F372913" w14:textId="21FCE831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duct gas contains smaller molecules than those in the paraffin oil.</w:t>
            </w:r>
          </w:p>
          <w:p w14:paraId="322FA30F" w14:textId="787A2F81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88F3251" w14:textId="18926B5F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8A2C49" w14:textId="50558320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Bunsen burner is used to decompose hydrocarbon molecules.</w:t>
            </w:r>
          </w:p>
          <w:p w14:paraId="31BF5BED" w14:textId="15367063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4823EE9" w14:textId="77777777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1F7560" w14:textId="73B44C47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2</w:t>
            </w:r>
            <w:r>
              <w:t>H</w:t>
            </w:r>
            <w:r w:rsidRPr="005B674B">
              <w:rPr>
                <w:vertAlign w:val="subscript"/>
              </w:rPr>
              <w:t>4</w:t>
            </w:r>
            <w:r>
              <w:t xml:space="preserve"> could be present in the product gas.</w:t>
            </w:r>
          </w:p>
          <w:p w14:paraId="66DF459D" w14:textId="21EA2EE2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44D4A0" w14:textId="33A709CB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A87DAB1" w14:textId="78AA25A3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cess taking place is exothermic.</w:t>
            </w:r>
          </w:p>
          <w:p w14:paraId="47D1C4B6" w14:textId="2C8DA9E0" w:rsidR="0008209C" w:rsidRPr="0037682A" w:rsidRDefault="0008209C" w:rsidP="00A95121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55744BF0" w14:textId="0638D1EE" w:rsidR="0008209C" w:rsidRDefault="00BD7C37" w:rsidP="00A9512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1A27AF83" wp14:editId="3DD3836E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3114675</wp:posOffset>
                      </wp:positionV>
                      <wp:extent cx="473710" cy="406400"/>
                      <wp:effectExtent l="0" t="0" r="2540" b="0"/>
                      <wp:wrapSquare wrapText="bothSides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4" name="Rectangle 1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820A9C8" w14:textId="4CB775CD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27AF83" id="Group 13" o:spid="_x0000_s1029" style="position:absolute;margin-left:.95pt;margin-top:245.25pt;width:37.3pt;height:32pt;z-index:2516879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KQFrA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">
                      <v:rect id="Rectangle 14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M7KwwAAANsAAAAPAAAAZHJzL2Rvd25yZXYueG1sRE9Na8JA&#10;EL0X/A/LCN7qxmB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+hTOysMAAADbAAAADwAA&#10;AAAAAAAAAAAAAAAHAgAAZHJzL2Rvd25yZXYueG1sUEsFBgAAAAADAAMAtwAAAPcCAAAAAA=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    <v:textbox>
                          <w:txbxContent>
                            <w:p w14:paraId="1820A9C8" w14:textId="4CB775CD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206916C3" wp14:editId="07B454C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1209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A8D25F" w14:textId="77777777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06916C3" id="Group 42" o:spid="_x0000_s1032" style="position:absolute;margin-left:0;margin-top:16.7pt;width:37.3pt;height:32pt;z-index:25168588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">
                      <v:rect id="Rectangle 43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AA8D25F" w14:textId="77777777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5D537F8F" wp14:editId="393CA560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27150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7E3CAE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537F8F" id="Group 57" o:spid="_x0000_s1035" style="position:absolute;margin-left:-.7pt;margin-top:104.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7/2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">
                      <v:rect id="Rectangle 58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7E3CAE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F633D36" wp14:editId="365435E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87007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C14E00B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633D36" id="Group 54" o:spid="_x0000_s1038" style="position:absolute;margin-left:.3pt;margin-top:147.2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aYo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">
                      <v:rect id="Rectangle 55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1C14E00B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7102FAA4" wp14:editId="4CDA565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49809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2D511" w14:textId="1BD3683C" w:rsidR="0008209C" w:rsidRPr="00801BFC" w:rsidRDefault="00CE3E3B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102FAA4" id="Group 51" o:spid="_x0000_s1041" style="position:absolute;margin-left:.3pt;margin-top:196.7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mMa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5FE2D511" w14:textId="1BD3683C" w:rsidR="0008209C" w:rsidRPr="00801BFC" w:rsidRDefault="00CE3E3B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3CF3D7A1" wp14:editId="58A14C9B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719830</wp:posOffset>
                      </wp:positionV>
                      <wp:extent cx="473710" cy="406400"/>
                      <wp:effectExtent l="0" t="0" r="2540" b="0"/>
                      <wp:wrapSquare wrapText="bothSides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71CC2A" w14:textId="0FE00DA3" w:rsidR="00CE3E3B" w:rsidRPr="00801BFC" w:rsidRDefault="00BD7C37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CF3D7A1" id="Group 16" o:spid="_x0000_s1044" style="position:absolute;margin-left:.35pt;margin-top:292.9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wl+rg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6JYC3cU3BKYAzmdqTKwubbmztzaYaGKM8y3L22L/5AJ6QOtjxOtoveEw+Jys9jM&#10;gHwOW8t0vUwH2nkNd/PiFK8///BcMjpNMLYplM5AAbknjtzPcXRXMyMC9Q7zHznajBx9g8piqpKC&#10;zD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">
                      <v:rect id="Rectangle 17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1771CC2A" w14:textId="0FE00DA3" w:rsidR="00CE3E3B" w:rsidRPr="00801BFC" w:rsidRDefault="00BD7C37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CE3E3B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9103DD7" wp14:editId="751F332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3152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ECEA7F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9103DD7" id="Group 60" o:spid="_x0000_s1047" style="position:absolute;margin-left:-.2pt;margin-top:65.4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gsB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">
                      <v:rect id="Rectangle 61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28ECEA7F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CE3E3B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5DFA683C" wp14:editId="30329E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1305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0E7D1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FA683C" id="Group 63" o:spid="_x0000_s1050" style="position:absolute;margin-left:-.05pt;margin-top:16.8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OExrwMAAJ4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">
                      <v:rect id="Rectangle 192" o:spid="_x0000_s105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6D0E7D1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2D4E5096" w14:textId="53932F3C" w:rsidR="00C4474E" w:rsidRDefault="00C4474E" w:rsidP="00BD7C37">
      <w:pPr>
        <w:tabs>
          <w:tab w:val="left" w:pos="1230"/>
        </w:tabs>
      </w:pPr>
    </w:p>
    <w:p w14:paraId="50880516" w14:textId="0D37F33D" w:rsidR="00BD7C37" w:rsidRDefault="00BD7C37" w:rsidP="00BD7C37">
      <w:pPr>
        <w:tabs>
          <w:tab w:val="left" w:pos="1230"/>
        </w:tabs>
      </w:pPr>
    </w:p>
    <w:p w14:paraId="0428D3EB" w14:textId="77777777" w:rsidR="00BD7C37" w:rsidRDefault="00BD7C37">
      <w:pPr>
        <w:rPr>
          <w:rFonts w:ascii="Arial" w:hAnsi="Arial" w:cs="Arial"/>
          <w:b/>
          <w:bCs/>
        </w:rPr>
      </w:pPr>
      <w:r>
        <w:br w:type="page"/>
      </w:r>
    </w:p>
    <w:p w14:paraId="2645A9EC" w14:textId="7725E756" w:rsidR="00BD7C37" w:rsidRDefault="00BD7C37" w:rsidP="00BD7C37">
      <w:pPr>
        <w:pStyle w:val="Question"/>
        <w:numPr>
          <w:ilvl w:val="0"/>
          <w:numId w:val="2"/>
        </w:numPr>
        <w:spacing w:before="0"/>
      </w:pPr>
      <w:r>
        <w:lastRenderedPageBreak/>
        <w:t>The following sentences are about cracking as an industrial process.</w:t>
      </w:r>
    </w:p>
    <w:p w14:paraId="350E07A9" w14:textId="77777777" w:rsidR="00BD7C37" w:rsidRDefault="00BD7C37" w:rsidP="004A476A">
      <w:pPr>
        <w:pStyle w:val="Questioncontext"/>
      </w:pPr>
      <w:r>
        <w:t>Which of the following statements are true or false about this process?</w:t>
      </w:r>
    </w:p>
    <w:p w14:paraId="7648BD7A" w14:textId="6125B8DF" w:rsidR="00BD7C37" w:rsidRDefault="00BD7C37" w:rsidP="004A476A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4A476A" w14:paraId="355DC3C7" w14:textId="77777777" w:rsidTr="001C2D9A">
        <w:trPr>
          <w:trHeight w:val="268"/>
        </w:trPr>
        <w:tc>
          <w:tcPr>
            <w:tcW w:w="7551" w:type="dxa"/>
          </w:tcPr>
          <w:p w14:paraId="0AFF6AC5" w14:textId="6CE814C5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Cracking is carried out because longer chain hydrocarbons are less useful.</w:t>
            </w:r>
          </w:p>
          <w:p w14:paraId="03AFB6B3" w14:textId="720763A5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086A562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700AE2C" w14:textId="2ACF694C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During cracking, smaller alkanes are made that are used for making polymers.</w:t>
            </w:r>
            <w:r>
              <w:br/>
            </w:r>
          </w:p>
          <w:p w14:paraId="402689DA" w14:textId="77777777" w:rsidR="004A476A" w:rsidRPr="00950512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834F0F" w14:textId="04A55C62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 xml:space="preserve">When </w:t>
            </w:r>
            <w:proofErr w:type="spellStart"/>
            <w:r>
              <w:t>decane</w:t>
            </w:r>
            <w:proofErr w:type="spellEnd"/>
            <w:r>
              <w:t xml:space="preserve"> is cracked, a molecule with molecular formula C</w:t>
            </w:r>
            <w:r w:rsidRPr="008057C1">
              <w:rPr>
                <w:vertAlign w:val="subscript"/>
              </w:rPr>
              <w:t>12</w:t>
            </w:r>
            <w:r>
              <w:t>H</w:t>
            </w:r>
            <w:r w:rsidRPr="008057C1">
              <w:rPr>
                <w:vertAlign w:val="subscript"/>
              </w:rPr>
              <w:t>24</w:t>
            </w:r>
            <w:r>
              <w:t xml:space="preserve"> could be formed.</w:t>
            </w:r>
          </w:p>
          <w:p w14:paraId="457CA447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9B7099D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DF8B35C" w14:textId="3E3AD048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During cracking, alkenes are formed, and these contain only carbon single bonds.</w:t>
            </w:r>
          </w:p>
          <w:p w14:paraId="2905BCC5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279E11" w14:textId="77777777" w:rsidR="004A476A" w:rsidRPr="00950512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E7DD78" w14:textId="569791FF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The molecule below is an alkene called propane:</w:t>
            </w:r>
          </w:p>
          <w:p w14:paraId="12B2D942" w14:textId="0FC8BF81" w:rsidR="004A476A" w:rsidRDefault="0092464E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92032" behindDoc="1" locked="0" layoutInCell="1" allowOverlap="1" wp14:anchorId="1D6A1756" wp14:editId="4FFBF976">
                  <wp:simplePos x="0" y="0"/>
                  <wp:positionH relativeFrom="margin">
                    <wp:posOffset>741045</wp:posOffset>
                  </wp:positionH>
                  <wp:positionV relativeFrom="paragraph">
                    <wp:posOffset>81280</wp:posOffset>
                  </wp:positionV>
                  <wp:extent cx="962025" cy="726440"/>
                  <wp:effectExtent l="0" t="0" r="9525" b="0"/>
                  <wp:wrapTight wrapText="bothSides">
                    <wp:wrapPolygon edited="0">
                      <wp:start x="0" y="0"/>
                      <wp:lineTo x="0" y="20958"/>
                      <wp:lineTo x="21386" y="20958"/>
                      <wp:lineTo x="21386" y="0"/>
                      <wp:lineTo x="0" y="0"/>
                    </wp:wrapPolygon>
                  </wp:wrapTight>
                  <wp:docPr id="28" name="Picture 28" descr="C:\Users\Owner\AppData\Local\Microsoft\Windows\INetCache\Content.MSO\B9CF94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B9CF94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726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B734C8" w14:textId="0570CB2E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32F5430" w14:textId="10E491FD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B2DE5EF" w14:textId="77777777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382848FE" w14:textId="2A9FC06C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C85109C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DB36CC" w14:textId="27FAFE15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There are two types of cracking – thermal cracking and catalytic cracking.</w:t>
            </w:r>
          </w:p>
          <w:p w14:paraId="4FD1E8FB" w14:textId="77777777" w:rsidR="004A476A" w:rsidRPr="0037682A" w:rsidRDefault="004A476A" w:rsidP="001C2D9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42E3B9DA" w14:textId="13019867" w:rsidR="004A476A" w:rsidRDefault="0092464E" w:rsidP="001C2D9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84A024" wp14:editId="6681AAD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38125</wp:posOffset>
                      </wp:positionV>
                      <wp:extent cx="473710" cy="406400"/>
                      <wp:effectExtent l="0" t="0" r="2540" b="0"/>
                      <wp:wrapSquare wrapText="bothSides"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93E9251" w14:textId="77777777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84A024" id="Group 32" o:spid="_x0000_s1053" style="position:absolute;margin-left:-.05pt;margin-top:18.7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9rYsQMAAJsJAAAOAAAAZHJzL2Uyb0RvYy54bWy8Vttu2zgQfV+g/0DwvbFs2X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Lhc&#10;p+s5kM9ha5mcLpOBdl7D3bw4xevPPzw3G53OMLYplM5AAbk9R+7nOLqvmRGBeof5jxylI0ffoLKY&#10;qqQgaRp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">
                      <v:rect id="Rectangle 33" o:spid="_x0000_s105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      <v:shape id="_x0000_s105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      <v:textbox>
                          <w:txbxContent>
                            <w:p w14:paraId="393E9251" w14:textId="77777777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67FA9CE5" wp14:editId="34F98DE3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77570</wp:posOffset>
                      </wp:positionV>
                      <wp:extent cx="473710" cy="406400"/>
                      <wp:effectExtent l="0" t="0" r="2540" b="0"/>
                      <wp:wrapSquare wrapText="bothSides"/>
                      <wp:docPr id="47" name="Group 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D029F9A" w14:textId="2378AE87" w:rsidR="004A476A" w:rsidRPr="00801BFC" w:rsidRDefault="0092464E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7FA9CE5" id="Group 47" o:spid="_x0000_s1056" style="position:absolute;margin-left:-.2pt;margin-top:69.1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qGrgMAAJs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uaZEsRbuKLglMAdyOlNlYHNlzZ25tcNCFWeYb1/aFv8hE9IHWh8nWkXvCYfF5Xqx&#10;ngH5HLaW6fEyHWjnNdzNi1O8/vDDc8noNMHYplA6AwXknjhyv8bRXc2MCNQ7zH/kCKo5cvQZKoup&#10;SgqyPI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">
                      <v:rect id="Rectangle 48" o:spid="_x0000_s105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" fillcolor="#f2f2f2 [3052]" stroked="f" strokeweight="1pt"/>
                      <v:shape id="_x0000_s105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">
                        <v:textbox>
                          <w:txbxContent>
                            <w:p w14:paraId="3D029F9A" w14:textId="2378AE87" w:rsidR="004A476A" w:rsidRPr="00801BFC" w:rsidRDefault="0092464E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F1858E0" wp14:editId="5192D2CC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506220</wp:posOffset>
                      </wp:positionV>
                      <wp:extent cx="473710" cy="406400"/>
                      <wp:effectExtent l="0" t="0" r="2540" b="0"/>
                      <wp:wrapSquare wrapText="bothSides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5" name="Rectangle 4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3C42A3B" w14:textId="77777777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F1858E0" id="Group 41" o:spid="_x0000_s1059" style="position:absolute;margin-left:.05pt;margin-top:118.6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rFkrQMAAJs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oliLdxRcEtgDuR0psrA5tqaO3Nrh4UqzjDfvrQt/kMmpA+0Pk60it4TDovLzWIz&#10;A/I5bC3T9TIdaOc13M2LU7z+/MNzyeg0wdimUDoDBeSeOHI/x9FdzYwI1DvMf+RoNXL0DSqLqUoK&#10;slxF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">
                      <v:rect id="Rectangle 45" o:spid="_x0000_s106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" fillcolor="#f2f2f2 [3052]" stroked="f" strokeweight="1pt"/>
                      <v:shape id="_x0000_s106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">
                        <v:textbox>
                          <w:txbxContent>
                            <w:p w14:paraId="73C42A3B" w14:textId="77777777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3296" behindDoc="0" locked="0" layoutInCell="1" allowOverlap="1" wp14:anchorId="3A7F0726" wp14:editId="640C750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163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BF11B81" w14:textId="34F38887" w:rsidR="004A476A" w:rsidRPr="00801BFC" w:rsidRDefault="0092464E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A7F0726" id="Group 38" o:spid="_x0000_s1062" style="position:absolute;margin-left:.3pt;margin-top:170.35pt;width:37.3pt;height:32pt;z-index:2517032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RIrwMAAJs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">
                      <v:rect id="Rectangle 39" o:spid="_x0000_s106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_x0000_s106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3BF11B81" w14:textId="34F38887" w:rsidR="004A476A" w:rsidRPr="00801BFC" w:rsidRDefault="0092464E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18CBC52D" wp14:editId="29E2F84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795270</wp:posOffset>
                      </wp:positionV>
                      <wp:extent cx="473710" cy="406400"/>
                      <wp:effectExtent l="0" t="0" r="2540" b="0"/>
                      <wp:wrapSquare wrapText="bothSides"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6" name="Rectangle 3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C2A7BCA" w14:textId="77777777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8CBC52D" id="Group 35" o:spid="_x0000_s1065" style="position:absolute;margin-left:-.45pt;margin-top:220.1pt;width:37.3pt;height:32pt;z-index:2517043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uSrQMAAJs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RYliLdxRcEtgDuR0psrA5tqaO3Nrh4UqzjDfvrQt/kMmpA+0Pk60it4TDovLzWIz&#10;A/I5bC3T9TIdaOc13M2LU7z+/MNzyeg0wdimUDoDBeSeOHI/x9FdzYwI1DvMf+RoPXL0DSqLqUoK&#10;slh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">
                      <v:rect id="Rectangle 36" o:spid="_x0000_s106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6lGxQAAANs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AuP6lGxQAAANsAAAAP&#10;AAAAAAAAAAAAAAAAAAcCAABkcnMvZG93bnJldi54bWxQSwUGAAAAAAMAAwC3AAAA+QIAAAAA&#10;" fillcolor="#f2f2f2 [3052]" stroked="f" strokeweight="1pt"/>
                      <v:shape id="_x0000_s106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0jCxQAAANs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">
                        <v:textbox>
                          <w:txbxContent>
                            <w:p w14:paraId="3C2A7BCA" w14:textId="77777777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4A476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5344" behindDoc="0" locked="0" layoutInCell="1" allowOverlap="1" wp14:anchorId="692C6C20" wp14:editId="2DD6047B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3928745</wp:posOffset>
                      </wp:positionV>
                      <wp:extent cx="473710" cy="406400"/>
                      <wp:effectExtent l="0" t="0" r="2540" b="0"/>
                      <wp:wrapSquare wrapText="bothSides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7C48BCF" w14:textId="69CBA2A9" w:rsidR="004A476A" w:rsidRPr="00801BFC" w:rsidRDefault="0092464E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92C6C20" id="Group 29" o:spid="_x0000_s1068" style="position:absolute;margin-left:-1.2pt;margin-top:309.35pt;width:37.3pt;height:32pt;z-index:2517053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Eigs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">
                      <v:rect id="Rectangle 30" o:spid="_x0000_s106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/>
                      <v:shape id="_x0000_s107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14:paraId="57C48BCF" w14:textId="69CBA2A9" w:rsidR="004A476A" w:rsidRPr="00801BFC" w:rsidRDefault="0092464E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F99DE6A" w14:textId="62F23030" w:rsidR="00BD7C37" w:rsidRDefault="00BD7C37" w:rsidP="00BD7C37">
      <w:pPr>
        <w:pStyle w:val="ListParagraph"/>
        <w:rPr>
          <w:rFonts w:ascii="Arial" w:hAnsi="Arial" w:cs="Arial"/>
        </w:rPr>
      </w:pPr>
    </w:p>
    <w:p w14:paraId="4ABDCE4A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6E9FCF00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03D51A8E" w14:textId="4F0A623A" w:rsidR="004A476A" w:rsidRDefault="004A476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1686E43" w14:textId="6CEDC70E" w:rsidR="00BD7C37" w:rsidRPr="00504714" w:rsidRDefault="004A476A" w:rsidP="004A476A">
      <w:pPr>
        <w:pStyle w:val="Question"/>
        <w:numPr>
          <w:ilvl w:val="0"/>
          <w:numId w:val="2"/>
        </w:numPr>
        <w:spacing w:before="0"/>
      </w:pPr>
      <w:r>
        <w:lastRenderedPageBreak/>
        <w:t xml:space="preserve">a) </w:t>
      </w:r>
      <w:r w:rsidR="00BD7C37" w:rsidRPr="00504714">
        <w:t>Complete the following equations that show hydrocarbons being cracked.</w:t>
      </w:r>
    </w:p>
    <w:p w14:paraId="3E5ACE6A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3CAD9CB0" w14:textId="77777777" w:rsidR="00BD7C37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Hexane </w:t>
      </w:r>
      <w:r w:rsidRPr="00012CB7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butane + </w:t>
      </w:r>
      <w:r w:rsidRPr="00BD7C37">
        <w:rPr>
          <w:rStyle w:val="AnswertextChar"/>
        </w:rPr>
        <w:t>ethene</w:t>
      </w:r>
    </w:p>
    <w:p w14:paraId="6B60E028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7E843EA9" w14:textId="77777777" w:rsidR="00BD7C37" w:rsidRPr="00012CB7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spellStart"/>
      <w:r w:rsidRPr="00BD7C37">
        <w:rPr>
          <w:rStyle w:val="AnswertextChar"/>
        </w:rPr>
        <w:t>Decane</w:t>
      </w:r>
      <w:proofErr w:type="spellEnd"/>
      <w:r>
        <w:rPr>
          <w:rFonts w:ascii="Arial" w:hAnsi="Arial" w:cs="Arial"/>
          <w:color w:val="FF0000"/>
        </w:rPr>
        <w:t xml:space="preserve"> </w:t>
      </w:r>
      <w:r w:rsidRPr="00012CB7">
        <w:rPr>
          <w:rFonts w:ascii="Arial" w:hAnsi="Arial" w:cs="Arial"/>
        </w:rPr>
        <w:sym w:font="Wingdings" w:char="F0E0"/>
      </w:r>
      <w:r w:rsidRPr="00012CB7">
        <w:rPr>
          <w:rFonts w:ascii="Arial" w:hAnsi="Arial" w:cs="Arial"/>
        </w:rPr>
        <w:t xml:space="preserve"> octane + </w:t>
      </w:r>
      <w:proofErr w:type="spellStart"/>
      <w:r w:rsidRPr="00012CB7">
        <w:rPr>
          <w:rFonts w:ascii="Arial" w:hAnsi="Arial" w:cs="Arial"/>
        </w:rPr>
        <w:t>ethene</w:t>
      </w:r>
      <w:bookmarkStart w:id="0" w:name="_GoBack"/>
      <w:bookmarkEnd w:id="0"/>
      <w:proofErr w:type="spellEnd"/>
    </w:p>
    <w:p w14:paraId="3264DB65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62419139" w14:textId="77777777" w:rsidR="00BD7C37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</w:rPr>
      </w:pPr>
      <w:r w:rsidRPr="00BD7C37">
        <w:rPr>
          <w:rStyle w:val="AnswertextChar"/>
        </w:rPr>
        <w:t>C</w:t>
      </w:r>
      <w:r w:rsidRPr="00BD7C37">
        <w:rPr>
          <w:rStyle w:val="AnswertextChar"/>
          <w:vertAlign w:val="subscript"/>
        </w:rPr>
        <w:t>12</w:t>
      </w:r>
      <w:r w:rsidRPr="00BD7C37">
        <w:rPr>
          <w:rStyle w:val="AnswertextChar"/>
        </w:rPr>
        <w:t>H</w:t>
      </w:r>
      <w:r w:rsidRPr="00BD7C37">
        <w:rPr>
          <w:rStyle w:val="AnswertextChar"/>
          <w:vertAlign w:val="subscript"/>
        </w:rPr>
        <w:t>26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C</w:t>
      </w:r>
      <w:r w:rsidRPr="00E5183F">
        <w:rPr>
          <w:rFonts w:ascii="Arial" w:hAnsi="Arial" w:cs="Arial"/>
          <w:vertAlign w:val="subscript"/>
        </w:rPr>
        <w:t>10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 xml:space="preserve"> +</w:t>
      </w:r>
      <w:r w:rsidRPr="00A5001F">
        <w:rPr>
          <w:rFonts w:ascii="Arial" w:hAnsi="Arial" w:cs="Arial"/>
        </w:rPr>
        <w:t xml:space="preserve"> C</w:t>
      </w:r>
      <w:r w:rsidRPr="00A5001F">
        <w:rPr>
          <w:rFonts w:ascii="Arial" w:hAnsi="Arial" w:cs="Arial"/>
          <w:vertAlign w:val="subscript"/>
        </w:rPr>
        <w:t>2</w:t>
      </w:r>
      <w:r w:rsidRPr="00A5001F">
        <w:rPr>
          <w:rFonts w:ascii="Arial" w:hAnsi="Arial" w:cs="Arial"/>
        </w:rPr>
        <w:t>H</w:t>
      </w:r>
      <w:r w:rsidRPr="00A5001F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  <w:vertAlign w:val="subscript"/>
        </w:rPr>
        <w:t xml:space="preserve">             </w:t>
      </w:r>
      <w:r>
        <w:rPr>
          <w:rFonts w:ascii="Arial" w:hAnsi="Arial" w:cs="Arial"/>
        </w:rPr>
        <w:tab/>
      </w:r>
      <w:r w:rsidRPr="00BD7C37">
        <w:rPr>
          <w:rStyle w:val="AnswertextChar"/>
        </w:rPr>
        <w:t>Alkane</w:t>
      </w:r>
    </w:p>
    <w:p w14:paraId="086D2841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5EADF258" w14:textId="77777777" w:rsidR="00BD7C37" w:rsidRPr="00504714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6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34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Pr="00BD7C37">
        <w:rPr>
          <w:rStyle w:val="AnswertextChar"/>
        </w:rPr>
        <w:t>C</w:t>
      </w:r>
      <w:r w:rsidRPr="00BD7C37">
        <w:rPr>
          <w:rStyle w:val="AnswertextChar"/>
          <w:vertAlign w:val="subscript"/>
        </w:rPr>
        <w:t>13</w:t>
      </w:r>
      <w:r w:rsidRPr="00BD7C37">
        <w:rPr>
          <w:rStyle w:val="AnswertextChar"/>
        </w:rPr>
        <w:t>H</w:t>
      </w:r>
      <w:r w:rsidRPr="00BD7C37">
        <w:rPr>
          <w:rStyle w:val="AnswertextChar"/>
          <w:vertAlign w:val="subscript"/>
        </w:rPr>
        <w:t>28</w:t>
      </w:r>
      <w:r w:rsidRPr="00BD7C37">
        <w:rPr>
          <w:rStyle w:val="AnswertextChar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  <w:vertAlign w:val="subscript"/>
        </w:rPr>
        <w:tab/>
      </w:r>
      <w:r>
        <w:rPr>
          <w:rFonts w:ascii="Arial" w:hAnsi="Arial" w:cs="Arial"/>
          <w:vertAlign w:val="subscript"/>
        </w:rPr>
        <w:tab/>
      </w:r>
      <w:r w:rsidRPr="00BD7C37">
        <w:rPr>
          <w:rStyle w:val="AnswertextChar"/>
        </w:rPr>
        <w:t>Alkane</w:t>
      </w:r>
    </w:p>
    <w:p w14:paraId="523704AA" w14:textId="77777777" w:rsidR="00BD7C37" w:rsidRPr="00504714" w:rsidRDefault="00BD7C37" w:rsidP="00BD7C37">
      <w:pPr>
        <w:pStyle w:val="ListParagraph"/>
        <w:rPr>
          <w:rFonts w:ascii="Arial" w:hAnsi="Arial" w:cs="Arial"/>
        </w:rPr>
      </w:pPr>
    </w:p>
    <w:p w14:paraId="23BAE0C6" w14:textId="77777777" w:rsidR="00BD7C37" w:rsidRPr="00D0128E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</w:t>
      </w:r>
      <w:r>
        <w:rPr>
          <w:rFonts w:ascii="Arial" w:hAnsi="Arial" w:cs="Arial"/>
          <w:vertAlign w:val="subscript"/>
        </w:rPr>
        <w:t>0</w:t>
      </w:r>
      <w:r w:rsidRPr="00E5183F">
        <w:rPr>
          <w:rFonts w:ascii="Arial" w:hAnsi="Arial" w:cs="Arial"/>
        </w:rPr>
        <w:t>H</w:t>
      </w:r>
      <w:r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Pr="00A5001F">
        <w:rPr>
          <w:rFonts w:ascii="Arial" w:hAnsi="Arial" w:cs="Arial"/>
        </w:rPr>
        <w:t>C</w:t>
      </w:r>
      <w:r w:rsidRPr="00A5001F">
        <w:rPr>
          <w:rFonts w:ascii="Arial" w:hAnsi="Arial" w:cs="Arial"/>
          <w:vertAlign w:val="subscript"/>
        </w:rPr>
        <w:t>6</w:t>
      </w:r>
      <w:r w:rsidRPr="00A5001F">
        <w:rPr>
          <w:rFonts w:ascii="Arial" w:hAnsi="Arial" w:cs="Arial"/>
        </w:rPr>
        <w:t>H</w:t>
      </w:r>
      <w:r w:rsidRPr="00A5001F">
        <w:rPr>
          <w:rFonts w:ascii="Arial" w:hAnsi="Arial" w:cs="Arial"/>
          <w:vertAlign w:val="subscript"/>
        </w:rPr>
        <w:t>14</w:t>
      </w:r>
      <w:r w:rsidRPr="00E5183F">
        <w:rPr>
          <w:rFonts w:ascii="Arial" w:hAnsi="Arial" w:cs="Arial"/>
          <w:color w:val="FF0000"/>
          <w:vertAlign w:val="subscript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 xml:space="preserve">+  </w:t>
      </w:r>
      <w:r>
        <w:rPr>
          <w:rFonts w:ascii="Arial" w:hAnsi="Arial" w:cs="Arial"/>
        </w:rPr>
        <w:t>2</w:t>
      </w:r>
      <w:r w:rsidRPr="00BD7C37">
        <w:rPr>
          <w:rStyle w:val="AnswertextChar"/>
        </w:rPr>
        <w:t>C</w:t>
      </w:r>
      <w:r w:rsidRPr="00BD7C37">
        <w:rPr>
          <w:rStyle w:val="AnswertextChar"/>
          <w:vertAlign w:val="subscript"/>
        </w:rPr>
        <w:t>2</w:t>
      </w:r>
      <w:r w:rsidRPr="00BD7C37">
        <w:rPr>
          <w:rStyle w:val="AnswertextChar"/>
        </w:rPr>
        <w:t>H</w:t>
      </w:r>
      <w:r w:rsidRPr="00BD7C37">
        <w:rPr>
          <w:rStyle w:val="AnswertextChar"/>
          <w:vertAlign w:val="subscript"/>
        </w:rPr>
        <w:t>4</w:t>
      </w:r>
      <w:r w:rsidRPr="00BD7C37">
        <w:rPr>
          <w:rFonts w:ascii="Arial" w:hAnsi="Arial" w:cs="Arial"/>
          <w:color w:val="FF0000"/>
          <w:vertAlign w:val="subscript"/>
        </w:rPr>
        <w:tab/>
      </w:r>
      <w:r>
        <w:rPr>
          <w:rFonts w:ascii="Arial" w:hAnsi="Arial" w:cs="Arial"/>
          <w:color w:val="FF0000"/>
          <w:vertAlign w:val="subscript"/>
        </w:rPr>
        <w:tab/>
      </w:r>
      <w:r w:rsidRPr="00BD7C37">
        <w:rPr>
          <w:rStyle w:val="AnswertextChar"/>
        </w:rPr>
        <w:t>Alkene</w:t>
      </w:r>
      <w:r>
        <w:rPr>
          <w:rFonts w:ascii="Arial" w:hAnsi="Arial" w:cs="Arial"/>
          <w:color w:val="FF0000"/>
        </w:rPr>
        <w:br/>
      </w:r>
    </w:p>
    <w:p w14:paraId="534DDECD" w14:textId="77777777" w:rsidR="00BD7C37" w:rsidRPr="00A5001F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>H</w:t>
      </w:r>
      <w:r>
        <w:rPr>
          <w:rFonts w:ascii="Arial" w:hAnsi="Arial" w:cs="Arial"/>
          <w:vertAlign w:val="subscript"/>
        </w:rPr>
        <w:t>46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Pr="00BD7C37">
        <w:rPr>
          <w:rStyle w:val="AnswertextChar"/>
        </w:rPr>
        <w:t>C</w:t>
      </w:r>
      <w:r w:rsidRPr="00BD7C37">
        <w:rPr>
          <w:rStyle w:val="AnswertextChar"/>
          <w:vertAlign w:val="subscript"/>
        </w:rPr>
        <w:t>19</w:t>
      </w:r>
      <w:r w:rsidRPr="00BD7C37">
        <w:rPr>
          <w:rStyle w:val="AnswertextChar"/>
        </w:rPr>
        <w:t>H</w:t>
      </w:r>
      <w:r w:rsidRPr="00BD7C37">
        <w:rPr>
          <w:rStyle w:val="AnswertextChar"/>
          <w:vertAlign w:val="subscript"/>
        </w:rPr>
        <w:t>38</w:t>
      </w:r>
      <w:r w:rsidRPr="00E5183F">
        <w:rPr>
          <w:rFonts w:ascii="Arial" w:hAnsi="Arial" w:cs="Arial"/>
          <w:color w:val="FF0000"/>
          <w:vertAlign w:val="subscript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  <w:r>
        <w:rPr>
          <w:rFonts w:ascii="Arial" w:hAnsi="Arial" w:cs="Arial"/>
          <w:vertAlign w:val="subscript"/>
        </w:rPr>
        <w:t xml:space="preserve">  </w:t>
      </w:r>
      <w:r>
        <w:rPr>
          <w:rFonts w:ascii="Arial" w:hAnsi="Arial" w:cs="Arial"/>
        </w:rPr>
        <w:t>+</w:t>
      </w:r>
      <w:r w:rsidRPr="00504714">
        <w:rPr>
          <w:rFonts w:ascii="Arial" w:hAnsi="Arial" w:cs="Arial"/>
        </w:rPr>
        <w:t xml:space="preserve"> H</w:t>
      </w:r>
      <w:r w:rsidRPr="00504714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  <w:vertAlign w:val="subscript"/>
        </w:rPr>
        <w:tab/>
      </w:r>
      <w:r w:rsidRPr="00BD7C37">
        <w:rPr>
          <w:rStyle w:val="AnswertextChar"/>
        </w:rPr>
        <w:t>Alkene</w:t>
      </w:r>
    </w:p>
    <w:p w14:paraId="6D693443" w14:textId="77777777" w:rsidR="00BD7C37" w:rsidRPr="00D0128E" w:rsidRDefault="00BD7C37" w:rsidP="00BD7C37">
      <w:pPr>
        <w:rPr>
          <w:rFonts w:ascii="Arial" w:hAnsi="Arial" w:cs="Arial"/>
        </w:rPr>
      </w:pPr>
    </w:p>
    <w:p w14:paraId="7806EDB7" w14:textId="0B15239D" w:rsidR="00BD7C37" w:rsidRDefault="00BD7C37" w:rsidP="004A476A">
      <w:pPr>
        <w:pStyle w:val="Question"/>
        <w:numPr>
          <w:ilvl w:val="0"/>
          <w:numId w:val="15"/>
        </w:numPr>
      </w:pPr>
      <w:r w:rsidRPr="00A5001F">
        <w:t>State whether the hydrocarbon answers to parts iii) to vi) are alkanes or alkenes.</w:t>
      </w:r>
    </w:p>
    <w:p w14:paraId="3CDA7D97" w14:textId="77777777" w:rsidR="00BD7C37" w:rsidRDefault="00BD7C37" w:rsidP="004A476A">
      <w:pPr>
        <w:pStyle w:val="ListParagraph"/>
        <w:ind w:firstLine="273"/>
        <w:rPr>
          <w:rFonts w:ascii="Arial" w:hAnsi="Arial" w:cs="Arial"/>
        </w:rPr>
      </w:pPr>
      <w:r>
        <w:rPr>
          <w:rFonts w:ascii="Arial" w:hAnsi="Arial" w:cs="Arial"/>
        </w:rPr>
        <w:t>Assume that all hydrocarbons are straight or branched chain hydrocarbons.</w:t>
      </w:r>
    </w:p>
    <w:p w14:paraId="2510EA4A" w14:textId="6522AB50" w:rsidR="00BD7C37" w:rsidRPr="00A5001F" w:rsidRDefault="00BD7C37" w:rsidP="00BD7C37">
      <w:pPr>
        <w:pStyle w:val="Answertext"/>
      </w:pPr>
      <w:r w:rsidRPr="00BD7C37">
        <w:rPr>
          <w:rStyle w:val="AnswercontextChar"/>
        </w:rPr>
        <w:t>Answers:</w:t>
      </w:r>
      <w:r>
        <w:t xml:space="preserve"> </w:t>
      </w:r>
      <w:r w:rsidRPr="00A5001F">
        <w:t>See above for answers</w:t>
      </w:r>
      <w:r>
        <w:t>, in right-hand column</w:t>
      </w:r>
      <w:r w:rsidRPr="00A5001F">
        <w:t>.</w:t>
      </w:r>
    </w:p>
    <w:p w14:paraId="14F8E9F5" w14:textId="77777777" w:rsidR="00BD7C37" w:rsidRPr="00A5001F" w:rsidRDefault="00BD7C37" w:rsidP="00BD7C37">
      <w:pPr>
        <w:rPr>
          <w:rFonts w:ascii="Arial" w:hAnsi="Arial" w:cs="Arial"/>
        </w:rPr>
      </w:pPr>
    </w:p>
    <w:p w14:paraId="7A0958AF" w14:textId="77777777" w:rsidR="00BD7C37" w:rsidRDefault="00BD7C37" w:rsidP="00BD7C37">
      <w:pPr>
        <w:tabs>
          <w:tab w:val="left" w:pos="1230"/>
        </w:tabs>
      </w:pPr>
    </w:p>
    <w:sectPr w:rsidR="00BD7C37" w:rsidSect="00BA6DD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896C9" w14:textId="77777777" w:rsidR="00CC5CB1" w:rsidRDefault="00CC5CB1" w:rsidP="007243E1">
      <w:pPr>
        <w:spacing w:after="0" w:line="240" w:lineRule="auto"/>
      </w:pPr>
      <w:r>
        <w:separator/>
      </w:r>
    </w:p>
  </w:endnote>
  <w:endnote w:type="continuationSeparator" w:id="0">
    <w:p w14:paraId="486DF656" w14:textId="77777777" w:rsidR="00CC5CB1" w:rsidRDefault="00CC5CB1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1E80CDC9" w:rsidR="003D66E4" w:rsidRDefault="00BA6DDB" w:rsidP="00276ECF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276ECF">
          <w:rPr>
            <w:rFonts w:ascii="Arial" w:hAnsi="Arial" w:cs="Arial"/>
            <w:sz w:val="18"/>
            <w:szCs w:val="18"/>
          </w:rPr>
          <w:tab/>
        </w:r>
        <w:r w:rsidR="00276EC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7A8E93D8" w:rsidR="00C4474E" w:rsidRPr="00310559" w:rsidRDefault="00411471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C4474E">
      <w:rPr>
        <w:rFonts w:ascii="Arial" w:hAnsi="Arial" w:cs="Arial"/>
        <w:sz w:val="18"/>
        <w:szCs w:val="18"/>
      </w:rPr>
      <w:t xml:space="preserve"> (</w:t>
    </w:r>
    <w:r w:rsidR="00BD7C37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276ECF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276ECF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56D9E431" w:rsidR="00A606E5" w:rsidRDefault="007767ED" w:rsidP="00276ECF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276ECF">
          <w:rPr>
            <w:rFonts w:ascii="Arial" w:hAnsi="Arial" w:cs="Arial"/>
            <w:sz w:val="18"/>
            <w:szCs w:val="18"/>
          </w:rPr>
          <w:tab/>
        </w:r>
        <w:r w:rsidR="00276EC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7B08551F" w:rsidR="000C399B" w:rsidRPr="00310559" w:rsidRDefault="00411471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0C399B">
      <w:rPr>
        <w:rFonts w:ascii="Arial" w:hAnsi="Arial" w:cs="Arial"/>
        <w:sz w:val="18"/>
        <w:szCs w:val="18"/>
      </w:rPr>
      <w:t xml:space="preserve"> (</w:t>
    </w:r>
    <w:r w:rsidR="00BD7C37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276ECF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276ECF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6B7F8" w14:textId="77777777" w:rsidR="00CC5CB1" w:rsidRDefault="00CC5CB1" w:rsidP="007243E1">
      <w:pPr>
        <w:spacing w:after="0" w:line="240" w:lineRule="auto"/>
      </w:pPr>
      <w:r>
        <w:separator/>
      </w:r>
    </w:p>
  </w:footnote>
  <w:footnote w:type="continuationSeparator" w:id="0">
    <w:p w14:paraId="29F72311" w14:textId="77777777" w:rsidR="00CC5CB1" w:rsidRDefault="00CC5CB1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05A1255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D7C37">
      <w:rPr>
        <w:sz w:val="22"/>
      </w:rPr>
      <w:t>Higher</w:t>
    </w:r>
    <w:r>
      <w:rPr>
        <w:sz w:val="22"/>
      </w:rPr>
      <w:t>)</w:t>
    </w:r>
  </w:p>
  <w:p w14:paraId="7752AE7F" w14:textId="60DD70E4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11471">
      <w:rPr>
        <w:sz w:val="22"/>
      </w:rPr>
      <w:t>Cracking hydrocarbons</w:t>
    </w:r>
    <w:r w:rsidR="000C399B">
      <w:rPr>
        <w:sz w:val="22"/>
      </w:rPr>
      <w:tab/>
      <w:t xml:space="preserve">Source: </w:t>
    </w:r>
    <w:r w:rsidR="00276ECF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1013"/>
    <w:multiLevelType w:val="hybridMultilevel"/>
    <w:tmpl w:val="184099F0"/>
    <w:lvl w:ilvl="0" w:tplc="63320584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B043B"/>
    <w:multiLevelType w:val="hybridMultilevel"/>
    <w:tmpl w:val="41909018"/>
    <w:lvl w:ilvl="0" w:tplc="F6663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1E0758"/>
    <w:multiLevelType w:val="hybridMultilevel"/>
    <w:tmpl w:val="83DC1E4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45CC"/>
    <w:multiLevelType w:val="hybridMultilevel"/>
    <w:tmpl w:val="80A6F18E"/>
    <w:lvl w:ilvl="0" w:tplc="F5A09292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96E71"/>
    <w:multiLevelType w:val="hybridMultilevel"/>
    <w:tmpl w:val="8B189B72"/>
    <w:lvl w:ilvl="0" w:tplc="08090017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295C3F"/>
    <w:multiLevelType w:val="hybridMultilevel"/>
    <w:tmpl w:val="B5C490DA"/>
    <w:lvl w:ilvl="0" w:tplc="62F0EE94">
      <w:start w:val="1"/>
      <w:numFmt w:val="lowerRoman"/>
      <w:lvlText w:val="%1)"/>
      <w:lvlJc w:val="left"/>
      <w:pPr>
        <w:ind w:left="1800" w:hanging="720"/>
      </w:pPr>
      <w:rPr>
        <w:rFonts w:hint="default"/>
        <w:b/>
        <w:bCs/>
        <w:i w:val="0"/>
        <w:i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9A129D"/>
    <w:multiLevelType w:val="hybridMultilevel"/>
    <w:tmpl w:val="DC043A18"/>
    <w:lvl w:ilvl="0" w:tplc="40DA73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3"/>
  </w:num>
  <w:num w:numId="5">
    <w:abstractNumId w:val="0"/>
  </w:num>
  <w:num w:numId="6">
    <w:abstractNumId w:val="10"/>
  </w:num>
  <w:num w:numId="7">
    <w:abstractNumId w:val="1"/>
  </w:num>
  <w:num w:numId="8">
    <w:abstractNumId w:val="8"/>
  </w:num>
  <w:num w:numId="9">
    <w:abstractNumId w:val="2"/>
  </w:num>
  <w:num w:numId="10">
    <w:abstractNumId w:val="5"/>
  </w:num>
  <w:num w:numId="11">
    <w:abstractNumId w:val="5"/>
  </w:num>
  <w:num w:numId="12">
    <w:abstractNumId w:val="4"/>
  </w:num>
  <w:num w:numId="13">
    <w:abstractNumId w:val="5"/>
  </w:num>
  <w:num w:numId="14">
    <w:abstractNumId w:val="5"/>
  </w:num>
  <w:num w:numId="15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8209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36FDA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76ECF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736E8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1471"/>
    <w:rsid w:val="0041337F"/>
    <w:rsid w:val="0042149F"/>
    <w:rsid w:val="00425034"/>
    <w:rsid w:val="00426B90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476A"/>
    <w:rsid w:val="004A6162"/>
    <w:rsid w:val="004A74C5"/>
    <w:rsid w:val="004B76BB"/>
    <w:rsid w:val="004C184A"/>
    <w:rsid w:val="004C62EB"/>
    <w:rsid w:val="004D5212"/>
    <w:rsid w:val="004D626E"/>
    <w:rsid w:val="004E0998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464E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0FFE"/>
    <w:rsid w:val="00A075D2"/>
    <w:rsid w:val="00A200E1"/>
    <w:rsid w:val="00A45844"/>
    <w:rsid w:val="00A46E47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529C8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D7C3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C5CB1"/>
    <w:rsid w:val="00CD277D"/>
    <w:rsid w:val="00CE3E3B"/>
    <w:rsid w:val="00CE5127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76C15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4650F"/>
    <w:rsid w:val="00F54B28"/>
    <w:rsid w:val="00F5773A"/>
    <w:rsid w:val="00F700CF"/>
    <w:rsid w:val="00F91817"/>
    <w:rsid w:val="00F9778B"/>
    <w:rsid w:val="00FC31B0"/>
    <w:rsid w:val="00FD4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6C616-4450-4B94-B656-A0583F244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3</cp:revision>
  <cp:lastPrinted>2020-10-28T15:10:00Z</cp:lastPrinted>
  <dcterms:created xsi:type="dcterms:W3CDTF">2020-10-28T14:22:00Z</dcterms:created>
  <dcterms:modified xsi:type="dcterms:W3CDTF">2020-10-28T15:11:00Z</dcterms:modified>
</cp:coreProperties>
</file>